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ระบบสารสนเทศทางภูมิศาสตร์</w:t>
      </w:r>
    </w:p>
    <w:p>
      <w:pPr>
        <w:pStyle w:val="Date"/>
      </w:pPr>
      <w:r>
        <w:t xml:space="preserve">วันพุธที่</w:t>
      </w:r>
      <w:r>
        <w:t xml:space="preserve"> </w:t>
      </w:r>
      <w:r>
        <w:t xml:space="preserve">19</w:t>
      </w:r>
      <w:r>
        <w:t xml:space="preserve"> </w:t>
      </w:r>
      <w:r>
        <w:t xml:space="preserve">กุมภาพันธ์</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สัญญาณ]</w:t>
      </w:r>
    </w:p>
    <w:p>
      <w:pPr>
        <w:pStyle w:val="BodyText"/>
      </w:pPr>
      <w:r>
        <w:t xml:space="preserve">(อาจารย์) สวัสดีค่ะ โอ.เค. วันนี้นะคะ จะมาพาสร้างพู่กันไว้ใช้งานนะคะ เดี๋ยวจะให้ดูว่าพู่กันมันมีประโยชน์อย่างไร เดี๋ยวมีตัวอย่างนะคะ ถ้ามสมมติเราสร้าง แล้วจะทำอะไรได้บ้าง ดูจากภาพแรกนะคะ ลักษณะพู่กัน ที่เราจะสร้างมีรูปลักษณะเหมือนใบไม้นะคะ ดอกไม้ แล้วก็ผีเสื้อ 3 ลักษณะใหญ่ ๆ นะคะ แต่สามารถปรับเปลี่ยนเป็นรูปแบบอื่น ๆ ได้ ใช้งานของพู่กันนี่ 1. แทนที่ให้นึกถึงเหมือนเวลาทำดอกไม้ขึ้นมา แล้วเวลาเราจะไปวาดจริง ๆ บางครั้ง ดอกไม้มันก็มีหลายขนาดใช่ไหมคะ แต่ภ้าเราทำหัวพู่กันเป็นรูปดอกไม้นี่ แต่มันสามารถปรับขนาดได้หลายอัน นึกออกนะ แทนที่จะกลายเป็นว่าทำซ้ำ ๆ ไม่ใช่ ทำแค่ครั้งเดียวแล้วไปเปลี่ยนค่า ขนาดของหัวพู่กันเอานะคะ เหมือนอันนี้ เห็นไหมคะในตัวอย่าง รูปดอกไม้จะมีทั้งดอกขนาดเล็ก ขนาดใหญ่ ใบไม้หรือผีเสื้อก็เหมือนกันเห็นไหมคะ เราก็จะได้ลักษณะออกมาเป็นลักษณะนี้ ให้นึกถึง ถ้าวาดนกแล้วทำเป็นฝูงเห็นไหม ก็ปรับนะคะ จากตัวใหญ่ ๆ เป็นนกเล็ก ๆ แล้วเวลาใช้งานก็สามารถคือสามารถวาดทีเดียวได้หลายหัวเลยก็ได้ จะออกมาได้หลายดอกทีเดียว ออกมาได้หลายดอก ในหลายดอกนั้น สีก็จะเปลี่ยนไปได้ เปลี่ยนค่าได้อัตโนมัตินึกออกนะ นะคะ เหมือนใบไม้ก็เหมือนกัน เห็นไหมคะ รูปแบบเป็นสีดำ เราก็เปลี่ยนสีได้เองเห็นไหมคะ ทำแค่ 1 หัว แต่สามารถปรับลักษณได้หลายแบบนะคะ เหมือนดูตัวนี้ ก็คือ หัวตัวนี้ แต่พอเวลาเรารูปแบบของหัวหรือใบไม้ก็จะเปลี่ยนไปตามไปการตวัดปลายพู่กันด้วยนะคะ จะผอมจะอ้วน ขึ้นอยู่กับการระบายนึกออกนะ ให้นึกถึงเหมือนเวลาตะหวัดข้อมือ 1 ครั้ง ถ้าใครเคยเรียนวาดรูปแล้วใช้พู่กันวาดนะ ใช่ไหม ถ้าจุ่มสีเยอะ ๆ แล้วตวัดหนัก ๆ สีมันก็จะเข้มด้านหน้าแล้วปลายก็จะอ่อนลง ลักษณะเดียวกันกับพู่กันที่เราทำน่ะ เห็นไหมคะ จะเอาตรงไหนจางก็ขึ้นอยู่กับการตวัดมือของเรา นี่ดูตัวอย่างแรกไม่รู้จะทำได้ถึงตัวอย่างอื่นไหม ยังทำอะไรได้อีกนะคะ ทำเป็นทั้งเซ็ตเลย ไม่ใช่แค่ใบเดียว ทำเป็นกิ่งเป็นก้านได้ นึกออกไหม สร้าง 1 อันแล้วไปต่อยอด สร้างออกมา 1 ชิ้น ไปต่อยอดกลายเป็นกิ่ง เป็นก้านได้ อย่างนี้นะคะ นะคะ หรือ อันนี้ก็เปลี่ยนลักษณะ เราก็เปลี่ยนลักษณะเฉพาะสิ่งที่เราจะสร้าง เราจะใช้ดอกไม้แบบไหน เราก็กำหนดเองได้เห็นไหมคะ ทำเป็นลักษณะนี้ ลักษณะนี้เปลี่ยนรูปแบบนิด ๆ หน่อย ๆ ลักษณะก็จะเปลี่ยนไปตามนะคะ หรืออันนี้เปลี่ยนจากดอกไม้ มาเป็นผลไม้นะคะ แล้วแต่เราจะทำหัวพู่กันเป็นรูปอะไรว่าอย่างนั้นเถอะ ให้นึกถึงจินตนาการเอาก็ได้ และเมื่อทำแล้วสามารถเอาไปทำเป็นพู่กันที่เราทำไว้นี่ เห็นไหมคะ มาสร้างเป็นเฟรมหรือกรอบ เป็นแบบวงกลมสี่เหลี่ยมก็แล้วแต่นะคะ แล้วแต่เราเอามาใส่ เห็นไหมคะ ก็เอาองค์ประกอบของพู่กันน่ะมาใส่ ทำเสร็จแล้ว ทำให้มันเป็นภาพ Background ไปตกแต่งเป็นภาพ Backgroud เห็นไหมคะ หรือถ้าใครที่ทำดอกไม้ก็ทำดอกไม้เป็นช่อ จัดแต่งเป็นช่อ เห็นไหมคะวาดเป็นช่อ หรือต้นไม้ ทำต้นไม้ได้ 1 ต้นเลย เห็นไหม ใช้พู่กันรูปใบไม้นี่เปลี่ยนสีเอา เปลี่ยนไซซ์ เปลี่ยนขนาดก็จะได้ต้นไม้ 1 ต้น นะคะ ทีนี้เราต้องมาดูก่อน เริ่มที่เครื่องมือตัวแรก ลักษณะพู่กันแบบแรกที่จะพาทำนี่ ก็คือในรูปที่ 1 ที่เป็นใบไม้ ลักษณะเหมือนใบไม้ เครื่องมือที่ใช้ตัวแรก ใช้จากเครื่องมือที่ชื่อว่า Rectangle Tool ที่เป็นรูปสี่เหลี่ยม แต่เราจะใช้… ที่เป็นริหรือวงรีนะคะ เพื่อสร้างหัวพู่กันขึ้นมา เพราะฉะนั้นเด็ก ๆ จะต้องเปิดโปรแกรมด้วยนะคะ เปิดโปรแกรม อันดับแรกเปิดโปรแกรมก่อนนะคะ ช้านิดหนึ่งนะคะ คอมพิวเตอร์ประมวลผลอยู่ รอ ๆ กรุณารอ ของใครเปิดแล้ว ก็ให้ไปเลือกที่ตัวนี้เด้อ ทำไมมันไม่ขึ้น คลิกใหม่ ยัง ยังไม่ขึ้น ถ้าใครหน้า Artboard ขึ้นแล้วนะคะหน้ากระดาษขาว ๆ ขึ้นมาแล้วนี่ ให้ไปเลือก… รอแป๊บ ขนาดกระดาษอะไรก็ได้ เพราะเราทำตามที่ตั้งมาเลยก็ได้ โอ.เค. เลย ไม่ต้องตั้งใหม่ เครื่องมือที่เราจะใช้ตัวอรกเดี๋ยวเอา… เดี๋ยวขอเอารูปตัวอย่างวางแปะไว้ให้ด้วย ให้เห็นว่าเราจะทำลักษณะนี้นะคะ แป๊บหนึ่ง วันนี้จะพาทำแบบนี้ก่อน ไม่รู้จะได้กี่อันนี่ อยู่ที่ความเร็วของเด็ก ๆ นะนะคะ Ctrl+Z มันจะเบี่ยงมันออกมาข้าง ๆ หน่อย แบ่งพื้นที่ไว้ให้ดูนะคะ เครื่องมือตัวแรกของเราชื่อว่า Eclipse หรือ วงรีนั่นเอง เจอหรือยัง ยังเปิดไม่ขึ้นหน้านี้ สิ่งที่ทำต่อมานะคะ ก็คือ วาดวงรีขนาดประมาณนี้ 1 วง สีไม่มีเติมสีด้วยนะ เอาสีดำ หัวพู่กันนึกไว้เลย หลักก็เอาสัดำเป็นพื้น เป็นตัวต้นแบบนะคะ ให้วาดวงรีประมาณนี้ 1 วง ลด Size ลงนิดหนึ่ง ทำอย่างไรให้วงรีกลายเป็นนี่ รูปทรงแบบนี้ เดี๋ยว บางคนยังเปิดโปรแกรมไม่ได้ รอแป๊บหนึ่ง ให้วาด ให้คลิกเลือกวงรีแล้ว รูปวงรีนะ ไม่เอาวงกลม เราไม่เอาวงกลม เอาผอม ๆ ด้วย ไม่เอาอ้วน ๆ คือใบไม้มันจะไม่อ้วนมากนะ แล้วสี ถ้าของใครสีไม่ขึ้น จำได้ไหมสีอยู่ตรงแถบเครื่องมือด้านข้าง หรือไม่ก็ด้านบนนี่นะคะ ก็เปลี่ยนสีตรงนี้เอา คลิกที่เปลี่ยนสี เอาสีดำเท่านั้นนะคะ ดูบางคนตอนนี้ยังเปิดเครื่องไม่ได้ สำหรับใครที่วาดได้แล้วเช็กนะคะ ต้องเป็นรูปวงรี แล้วก็สีดำนะคะ ดูเครื่องมือตัวต่อไปที่เราจะใช้ตัวที่ 2 นะคะ เราจะใช้ 2-3 ตัวนี้นะคะ Direct Select Tool นี่ มีอยู่ 2 ตัวนี้ ที่ใช้แน่นอนนะคะ ก็คือที่เป็นรูปลูกศรสีดำ ถ้าบอกเลือกลูกศรดำนี่ ก็ให้คลิกลูกศรดำ ถ้าบอกลูกศรขาว Direct Selection นี่ให้คลิกที่ตัวลูกศรขาวนะคะ เราจะใช้ 2 ชิ้นนี้เป็นตัวจัดการให้ จากวงรีแล้วให้เป็นใบไม้ทำอย่างไร ก่อนอื่น ดูตำแหน่ง เราเลือกลูกศรดำหรือเปล่า คลิกเข้าไป 1 ครั้ง เกิดขอบ ขอบสีน้ำเงิน ว่าเราเราเลือกวงรีที่เราสร้างไว้แล้ว มีลักษณะสีขอบเป็นเส้นของสีน้ำเงินอย่างนี้ขึ้นมาหรือยังนะคะ ต้องเลือกก่อนนะ ต้องเลือกมันเสียก่อน ไม่เลือกมันไม่รู้จักอันดับต่อไป ๆ เลือกเครื่องมือตัวนี้ค่ะ เลือกสีขาว ลูกศรสีขาวแล้วดึง คลิก 1 ครั้งก่อน คลิกตรง… เอาใหม่ ๆ Step ใหม่ คลิกลูกศรสีขาวแล้วคลิกลงไปตรงจุด ให้มันมีขาลักษณะเหมือนมีขาสีน้ำเงินออกมา เห็นไหม จุดตรงในเส้น มันจะมีจุดสีน้ำเงิน ๆ นะ เราเปลี่ยนจากลูกศรดำมาเป็นแล้วให้คลิกตรงจุดที่ เราจะให้ตรงหัวมันรีแบบนี้ใช่ไหมคะ ก็คลิกตรงหัว โอ.เค. นะ รู้ตำแหน่งที่จะคลิกแล้ว 1 ครั้ง สังเกตจะมีเหมือนขาสีน้ำเงินยื่นออกมา เสร็จแล้วทำอย่างไร เสร็จแล้วคลิกลงไปตรงกลาง 1 ที ขอโทษ ไม่ใช่ คลิกตรงนี้ คลิกตรงแถบเครื่องมือข้างบน พอเลือด มันต้องมีขาสีน้ำเงินขึ้นมาก่อนนะคะ มันถึงจะขึ้นแถบเครื่องมือด้านบนน่ะ แถบเครื่องมือที่เป็นรูปนี้เห็นไหม รูปนี่ นะคะ แล้วคลิกลงไปตรงนั้น 1 ครั้ง โอ.เค. ไหม เป็นหรือยัง เป็นหรือยังลูก เห็นหรือเปล่า ต้องคลิกฝั่งไหนอีก ฝั่งท้าย ทำเหมือนกันค่ะ ทำซ้ำแบบเดิม เมื่อกี้เราคลิกตรงหัวแล้วใช่หรือเปล่า ทีนี่เราเปลี่ยนมาคลิกตรงท้าย ก็คลิกตัวเดิมซ้ำ โอ.เค. ไหม ใครยังไม่เป็น จากเมื่อกี้วงรีกลายเป็น… แต่ยังไม่ดัดนะคะ แต่เราต้องทำตรงหัวใช่ไหม มีขาอยู่ข้างหลังใช่ไหมคะ ขยายขึ้น ขยายลงดูนะคะ มันสามารถ นี่ตรงขานี่ ดึงตรงที่มันเป็นจุด แล้วเห็นหรือเปล่า ถ้ายังไม่ใช่ กด Ctrl+Z ย้อนหลังเสียก่อน ใช้วิธีกด Shift แล้วก็กดที่จุด ฝั่งอีกฝั่งเดียว นี่เห็นไหม โย้ผิดนี่ มันต้องโย้ให้มันเท่าข้างหน้าก่อน เออ ให้นึกถึงการจะขยายตรงนี้ ขึ้นอยู่กับขาสองขานี้ ลองขยับดู ๆ นึกออกนะ ถ้าขยับมันให้ข้างหน้าเล็กลง ไปอ้วนข้างท้ายดูนะคะ ดู ๆ เลื่อนตรงนี้ โอ.เค. ไหม เอาใหม่นะคะ ย้อน ๆ ตอนนี้ได้เป็นแบบนี้แล้วใช่หรือเปล่า ใช้วิธีเลื่อนจุดตรงกลาง มาข้างหลังหน่อย โอ.เค. ไหม เพราะฉะนั้นเลื่อนให้ทำไมคะ ตรงกันใช่ไหมคะ มันจะได้ไซซ์ได้เท่ากัน เลย โอ.เค. ไหม ใช้การเลื่อนนะคะ ใช้การเลื่อน ได้ใบไม้หรือยัง ยังไม่ต้องเอาเหมือนเป๊ะก็ได้นะคะ นี่ ๆ ดูไว้ ๆ เห็นไหมคะ จากวงกลมเป็นรูปนี้ ใครยังเลื่อนไม่ได้ มันเหลียวดูใหม่ ๆ ตอนนี้ทุกคนได้เป็นลักษณะเรียว ๆ แบบนี้ก่อนใช่ไหมคะ อันดับแรก เสร็จแล้วเราก็จะเลื่อน จุดที่อยู่ตรงกลาง จุดที่อยู่ตรงกลาง เลื่อนไปด้านหลัง มันไม่ขึ้นขา ต้องให้มันขึ้นเป็นเส้น ๆ แบบนี้ด้วยนะคะ มันถึงจะเลื่อนได้นะ นี่เห็นไหมคะ วัดตำแหน่งให้มันตรงกัน บังคับมือดี ๆ ด้วยบางคนบังคับมือไม่ดี มันก็จะเบี้ยวนะ ให้นึกถึงด้วยนะ มันขึ้นอยู่กับการเคลื่อนเมาส์เราด้วย โอ.เค. ดูนะคะ เครื่องมือ เครื่องมือจะเป็นลูกศรสีขาว ที่เราจะใช้ตอนนี้ที่จะเลื่อนจุด ต้องคลิกที่ลูกศรสีขาว แล้วมาคลิกให้ตัวจุดให้มันขึ้นมีลักษณะมีขาสีน้ำเงินยื่นออกมาเสียก่อน แล้วเลื่อน แล้วเลื่อนไปข้างหลังให้ข้างหลังมัน นี่ นูน ๆ ขึ้นมาหน่อยนะคะ ทำด้านบนและด้านล่างให้ตรงกัน แล้วก็จะได้รูปคล้าย ๆ ใบไม้แบบนี้นะคะ ค่อย ๆ เลื่อนเด้อ เลื้อเร็ว… นึกออกไหม ค่อย ๆ ขยับเมาส์ไปทีละนิดก็จะเห็นคือบางคนพอเลื่อนแล้วเบี้ยว เออ ใช่เปล่า ถ้าเบี้ยว วิธีการ ให้ย้อนกลับคืน กด Ctrl+Z เพื่อให้มันกลับมาเป็นรูปวงรีก่อนก็ได้ แล้วก็ค่อยลองทำใหม่นะคะ ทีนี่ถ้าใครได้แล้ว เราจะให้ทำการ Copy ให้มันได้เท่าจำนวน 1, 2, 3, 4, 5 ลงมาอีก 4 อันนะคะ กด Ctrl ให้เลือก พอได้แล้วเลือกลูกศรสีดำนะคะ ให้มันเป็นขอบสีน้ำเงิน มีกรอบสีน้ำเงินอย่างนี้นะคะ แล้วก็กด Ctrl + C แล้วจากนั้นก็ V ไปให้ครบอีก 4 ครั้ง1, 2 , 3, 4 แล้วก็ Ctrl + V ไปอีก 4 ครั้งนะคะ ก็วางให้ตรงกัน 2 3, 4, 5 เราจะต้องมีใบไม้วางเรียงกันนี่ 5 ใบ แต่ก่อนอื่นเดี๋ยว บางคนยังไม่เป็นใบไม้เลย เป็นใบอะไรก็ไม่รู้ ให้แป๊บหนึ่งค่ะ ไม่อย่างนั้นจะไปต่อไม่ได้ เดี๋ยวจะกลายเป็นแบบใบที่ 2 ที่จะเป็นแบบใบบัวแบบนี้ไม่ได้ แล้วก็จะเป็นดอกไม้แล้วก็ผีเสื้อไม่ได้ เรียงลงไปตามแนวบรรทัดนะคะ จากบนลงล่าง ให้ได้ 5 ใบ ใบไม้ 5 ใบก่อน ตอนนี้เราจะมีใบไม้สีดำ ๆ อยู่ 5 ใบ มาดูใบที่ 2 ใบที่ 2 ทำอย่างไร ไอ้ตัวนี้ ตรงใบ ตรงท้ายใบมันจะฉีกเข้ามาแบบนี้ ดูใบที่ 2 กันนะคะ ให้คลิกไปที่ ใบที่ 2 ค่ะ ให้ขึ้นกรอบแบบนี้ เลื่อนลงมาหน่อย มองไม่เห็น ใบไม้ใบที่ 2 นะคะ บางคนยังไม่ได้เลือกนะคะ บางคนยังไม่เลือกนะคะ อันดับแรก เด็ก ๆ จะต้องเลือกลูกศรสีดำ Selection Tool แล้วมาคลิกที่รูปใบไม้รูปที่ 2 ให้มันขึ้นกรอบสีน้ำเงิน นั่นคือที่เราจะไปทำกับใบไม้ใบที่ 2 ให้ขึ้นลักษณะกรอบสีน้ำเงินที่ใบไม้ใบที่ 2 ด้วย โอ.เค. นะคะ คลิกที่เครื่องมือสีขาว ลูกศรสีขาวเหมือนเดิม 1 ครั้ง ไม่ใช่ ๆ ผิด ๆ ไม่ใช่ลูกศรสีขาว ขอโทษ ๆ ตัวต่อไปเครื่องมือที่จะใช้เป็นตัวใหม่ ขอโทษ ตัวนี้นะคะ ที่อยู่ในแถบเครื่องมือที่ชื่อว่า Pen Tool ดูไว้ เราจะใช้ที่เป็น Pen ที่มีเครื่องหมาย + โอ.เค. นะคะ แล้วก็จะมาเลือก ดูนะ อันที่ 2 จะใช้เครื่องมือ Pen Tool แล้วก็ Free Transform นะคะ สังเกต Free Transform จะมีสี่เหลี่ยม นี่อยู่ข้าง ๆ อย่างนี้นะคะ ดูไว้ก่อน ๆ แถบเครื่องมือที่เราจะใช้ ไปที่ Pen Tool ค่ะ ใครยังไม่เห็นรูปปากกาตัวเอง คลิกที่รูปที่มีเครื่องหมาย + อยู่ข้างหน้า กด1 ครั้ง แล้วก็คลิกลงไปตรง… ตำแหน่งตรง… ให้นึกถึงประมาณว่าเราจะมาเพิ่มนะคะ จุดอยู่ตรงประมาณนี้ ประมาณกึ่งกลางมาสักนิดหนึ่งนะคะ ทั้งบนทั้งล่าง เพิ่มขึ้นมา 2 จุด นะคะ คลิกลงไป 1 ครั้งนี่ ตรงตำแหน่งนี้ อีก 1 ครั้ง แล้วก็ตรงนี้อีก 1 ครั้งนะคะ บนกับล่าง สังเกตตรงท้าย มันจะมีจุดสีน้ำเงินเพิ่มขึ้นมานะ มันจะมีจุดเพิ่มขึ้นมานะ จากเดิมคือแค่ตรงจุดที่เป็นแค่ปลายใบนะ ก็จะมีตรงข้าง ๆ อีก 2 อัน ก็คือด้านบน ด้านล่างอีก 2 จุด ที่เพิ่มเข้ามานะคะ ใครยังคลิกไม่ได้อีก ต้องคลิกให้โดนด้วยนะคะ แล้วจะให้ลองคลิกที่แถบเครื่องมือที่ชื่อว่า Free Transform นะคะ ที่เป็นรูปตัวนี้ ถ้าใครคลิกถูกน่ะ มันก็จะมี Pop-Up ตัว Free Transform ขึ้นมา แล้วลอง นะคะ ดูต่อ ๆ ถึงตอนนี้หรือยังอ้น ไหนวะ… เห็นไหม ดึง ๆ ดึงตรงตรงก้นน่ะ จุดตรงก้น เอาใหม่ Ctrl+Z ค่อย ๆ ดึงเด้อ ตรงก้นน่ะ เห็นไหม ไม่ใช่ ๆ เมื่อกี้ยังได้อยู่เลย ดึงให้ถูกจุดนะ ที่เราจุดน่ะ เมื่อกี้ยังได้ หลุดซะอย่างนั้นบ่ เดี๋ยวเด้อ คลิกใหม่ก่อน เลือก Free Transform ไม่ยอมให้เข้าสะอย่างนั้น เมื่อกี้ยังได้อยู่เลยนะ เมื่อกี้มันยังอยู่เลยน่ะ เมื่อกี้มันยังเข้าไปอยู่เลย เดี๋ยวเด้อ Ctrl + Z ก็ได้ เมื่อมันคาใจ ได้แล้ว เอาใหม่เด้อ ดูดี ๆ นะคะ ตอนที่เป็นจุดที่ 2 แล้วเราเลือก Free Transform แล้วน่ะ ไหนล่ะ พอขึ้นอันนี้แล้วให้เด็ก ๆ กลับมาที่ ตัวลูกศรสีขาว 1 ครั้ง แล้วลากเข้าไป ค่อย ๆ ลากเด้อ โอ.เค. ไหม เยอะเกิน เยอะก็ ย้อนแล้วก็ลากใหม่ โอ.เค. ไหมคะ โอ.เค. นะ โอ.เค. นะ เอาใหม่นะ อย่าเยอะ ๆ อย่าเยอะเกิน ๆ ดึงหางเข้าไปหน่อยหนึ่ง โอ.เค. ไหม ดึงตรง ดึงขานะ เห็นหรือเปล่าคะ ดึงตรงขา ยังไม่ Work ก็ ย้อนกลับนิดหนึ่ง เหมือนจะดึงน้อยไปหน่อย ดึงเข้ามาอีกหน่อยก็ได้นะคะ ให้มันให้ได้ประมาณนี้ก่อน แล้วค่อยไปดัดเพิ่ม นึกออกนะดัดด้วยอะไรนะคะ ใครยังทำให้มันเป็นรอยแหว่งไม่ได้ หนู หนูดูใหม่ ตอนนี้หนูอยู่ที่จังหวะไหนแล้ว จังหวะนี้เลือกหรือยังคะ ที่ให้เพิ่มจุดน่ะ เพิ่มหรือยัง เพิ่มแล้วใช่ไหม พอเพิ่มเสร็จแล้วเลือก Free Transform หรือยัง ไปไหนแล้ว แล้วคลิก คลิกลูกศรขาวอีกครั้งหนึ่ง ซ้ำที่ลูกศรสีขาว โอ.เค. ไหม แล้วทำอย่างไรคะ ตรงตำแหน่งจุดตรงกลาง นี่ ๆ ตรงก้นพอดีเป๊ะนี่ ลากเข้าไป ไม่เข้า แสดงว่ามันไปซ้ำ คืนค่า Free Tranform รอบที่ 2 เดี๋ยวเราย้อนคืนก่อนนะคะ ให้มันคืนค่า เราเพิ่มจุดหรือยัง 1, 2 ที่ 2 แล้วก็เลือก Free Transform 1 ครั้ง fไม่ใช่แล้ว ๆ โอ.เค. รู้แล้วผิดจังหวะไปนิดหนึ่ง ดูดี ๆ นะคะ ใจเย็น ๆ เลือกหรือยัง Select ธรรมดาก่อน ให้ขึ้นสีน้ำเงิน เสร็จแล้วคลิก + 1 ครั้ง แล้วคลิกสีขาว คลิกลูกศรสีขาว แล้วตรงตำแหน่ง ที่มันตรงกับจุดกึ่งกลาง คลิกที่จุดนั้นแล้วลากเข้าไป โอ.เค. หรือยัง เยอะเกินถอยหน่อย ไม่ได้สังเกตจุดที่จะดึงเข้าไป ดูนะคะ มันจะต้องเป็นรูป… นี่ ๆ ๆ สังเกตว่าถ้าดึงได้ มันจะเป็นอย่างนี้ ตรงหัวนะคะ อย่างของมัน ใครยังตัดไม่ได้อีก ตัดได้หรือยัง เริ่มใหม่ได้ไหม ตอนนี้เป็น รูปใบไม้ต้นฉบับตัวที่ 2 ใช่ไหม โอ.เค. ไหมคะ อันดับต่อไป ให้เลือกอะไรคะ ให้เลือกเครื่องมือที่เป็นรูปอะไร รูปปากกา แต่มีเครื่องหมายอะไรคะ เครื่องหมาย + ใช่ไหมอยู่ข้างหน้า กดคลิกลงไปตำแหน่งข้าง ๆ ตรงท้ายก้น 2 จุด บนกับล่าง กะให้มันเท่า ๆ กันน่ะ ให้จุดมันเท่า ๆ กันนะคะ 1 ครั้ง แล้วก็ 2 ครั้ง เสร็จแล้วคลิกลูกศรสีขาว 1 ครั้ง แล้วลากจุดที่อยู่ตรงกลางเข้าไป ลากผิดจุด จุดก็จะเปลี่ยนเหมือนกันนะคะ ลากให้ถูกจุดด้วย โอเ.ค. ไหม ตัดได้หรือยัง ตัดได้บ่ ตัดได้บ่ บ่ได้ อะไรนะ ยังไม่ได้อีก ได้หรือยัง ไม่เห็นได้ ย้อนกลับคืน จุดแล้วก็จะขึ้นแบบนี้ ถ้าเราจุดแล้ว ว่าเราจุดแล้วนี่ มันก็จะบอกว่า Add ไปแล้วเด้อ นั่นไง พอ add ไปแล้วมันก็ไม่ให้เรา add อีก เราก็ต้องมันไปแล้ว 1, 2, Add ครั้งที่ 1 Add ครั้งที่ 2 ก็… พอลากเข้าเสร็จแล้วนะคะ ดูนะคะ ดูวิธีทำให้ตรงนี้มันแหลม คลิกตรงจุด ตรงปลายนี่ 1 ครั้ง แล้วก็กดค่านี่ ค่าตัวนี้เห็นเปล่า มันจะมีให้ขยับ ดูนะคะ พอตอนเราดึงเข้าไปมันกว้างใช่ไหม เราจะทำให้มันแคบลง คลิกตรงปลาย จุดตรงปลาย 1 ครั้ง แล้วเลื่อนไอ้ตัวนี้ เห็นไหม เห็นไหมคะ นี่เพิ่มค่านี่ ลดค่านี่ อยู่ตรงนี้ ให้มันแหลม ๆ แล้วก็ ให้มันเข้าไปข้างใน โค้ง ๆ เข้าไปอย่างนี้นะคะ นี่เห็นหรือเปล่า วิธีการก็คือพอ พอดึงเข้าไปแล้ว ที่มันเกิดเส้นแหว่งน่ะ แล้วยังใช้สีขาวอยู่นะคะ แล้วคลิกตำแหน่งท้าย เห็นไหมคะ 1 ครั้ง เรากดไอ้นี่ กดเพิ่ม หรือลดค่าตรงนี้ เห็นหรือเปล่า อยู่ตรงนี้นะคะ มันจะเพิ่มขึ้นหรือลดลงก็ได้ พิมพ์ตัวเลข แต่มันจะเดายาก ค่อย ๆ กด มันก็จะปรับ ลองดูฝั่งนี้ ฝั่งบนบ้าง ทำเหมือนกัน เห็นไหมคะ ลดลง มันจะขยับไอ้ช่องที่เราตัดไม่กว้างออกไปนะคะ แต่ตรงปลายให้มันแหลม เราก็ดันไอ้ขาลงไป เดี๋ยวย้อนให้ดูอีกที เพื่อความรวดเร็วเราจะลบอันนี้ออก ข้ามไปเลย ก๊อปดูนะคะ เริ่มใหม่ เลือก… เพิ่มจุดเข้าไปบนล่าง 1 ครั้ง พอเพิ่มจุดเสร็จแล้ว เลือก Selection สีขาว ลากจุดตรงกลางเข้าไป 1 ครั้ง ให้มันขึ้นแหว่ง ๆ อย่างนี้ แล้วไปคลิกที่ตำแหน่งจุดปลายใบ 1 ครั้ง มันจะมีค่า 2 ค่าด้านบนนี่ ๆ นะคะ ให้เราเพิ่มหรือลดค่าด้านบนนี่ ดูนะคะ ถ้าเพิ่มนี่เห็นไหมคะ ใบมันจะหดลง ถ้าลด พูดผิด คลิกเพิ่มใบมันก็จะยืดออกไป เห็นไหม ตัวที่ 2 นี่มันจะเป็น เห็นไหมคะ ดึงใบให้ดึงรอยแยกให้โค้งเข้ามานะคะ เพิ่มค่านะคะ เพิ่มค่าตัวท้ายให้เท่ากันแล้วก็เอาเข้า ทีนี้มาดูตรงส่วนข้างหน้า ส่วนข้างหน้า สามารถปรับได้ ดูนะคะ ดูดี ๆ Free Transform เราอยู่ไหน เปลี่ยนรูปทรงหัวมันได้นะคะ ใช้ตัวนี้หรือจะคลิกจุด คลิกจุดที่หัว แล้วสังเกตที่รูปนี้ เห็นไหม เห็นไหมคะ มันขึ้นอยู่กับการเลื่อนไอ้ตำแหน่งขาสีน้ำเงินนี่นะคะ แล้วแต่จะบิดว่าอย่างนั้นเถอะ อันนี้นะคะ หยุดอยู่ที่ตัวนี้เลย ค่อย ๆ ค่อย ๆ เบา ๆ มือ เดี๋ยวมันจะเรียว ต้องหัดปรับนะ อันนี้ลักษณะใบไม้แบบที่ 2 นะคะ ที่มีรอยตัดมาดูแบบที่ 3 เราจะเปลี่ยนจากใบไม้เป็นดอกไม้ทำอย่างไร ให้เลือก ให้เลือกใช้ลูกศรสีดำนะคะ เลือกตัวที่ 3 1 ครั้ง โอ.เค. ไหมคะ เสร็จแล้ว เสร็จแล้วเลือกตัวนี้นะคะ เลื่อนออกมาหน่อย ขอพื้นที่ เพราะว่า สังเกตดอกไม้มันมีทั้งหมดกี่กลีบ ไหน ไม่เป็นอะไร เดี๋ยวดู ๆ เครื่องมือที่จะใช้นะคะ จะมีเมนูที่ชื่อว่า ด้วยนะคะ ดูไว้นะคะ จะใช้เมนูนี้ด้วย Effect Diss troy and transform แล้วก็เป็น แล้วก็เลือก Transform นะคะ ก่อนอื่นเมื่อกี้ดอกไม้ของเราใช่ไหมคะ ให้เด็ก ๆ หมุนมันขึ้น ตั้งขึ้น แล้วก็ลดขนาดลงหน่อยหนึ่ง โอ.เค. ไหม ให้เล็กลงมาหน่อยหนึ่งนะคะ ให้นึกถึงว่ากลีบดอกไม้มันเล็กกว่า เดี๋ยวจะขยายหน้าจอให้ โอ.เค. นะคะ ใครหมุนเสร็จเรียบร้อยแล้ว พร้อมไปต่อนะคะ เลือกเครื่องมือ ตอนนี้เรายังเลือกลูกศรสีดำอยู่ใช่หรือเปล่า ดูดี ๆ เลือกให้ถูกเลือกผิดก็ไม่ถูกอันอีก ตัวนี้นะคะ แล้วก็มาเลือก ทำไมไม่ขึ้นมันจะต้อง เลือก Free Transform ก่อน 1 ครั้ง อยู่ไหนล่ะ ไม่ใช่ ๆ ไม่ขึ้น โอ.เค. ๆ ดึง ๆ กลมเกิน ไม่ได้แบบนี้ ค่อย ๆ ดึงนะคะ ดึงตรงจุดนี้ลงมาหน่อยหนึ่งที่เป็นจุดตรงกลางน่ะเห็นไหม โอ.เค. ไหมคะ เริ่มได้หรือยัง ๆ ลง ลงได้ยัง ใครยังดึงไม่ได้ เห็นหรือยัง อีกรอบ ขึ้นไปสูงเกินเดี๋ยวเลื่อนลงก่อน เราจะดึงไอ้จุด ใช้ใช้ลูกศรสีขาวนะคะ แล้วสังเกตมันจะมีจุดขาว ๆ ขึ้นมาเห็นไหม เออ นี่เลื่อนจุดสีขาวลง เห็นหรือเปล่า โอ.เค. ไหมคะ ให้ได้ลักษณะมันทำไมไม่…ขาดตรงไหนไปช่วงหนึ่งแน่ ๆ เลย อยากให้ไอ้นี่มันหดเข้ามา เดี๋ยวนะ เราจะให้ค่ามัน ลดลง ๆ ใช้ลูกศรขาวนะคะ ดึงมาหน่อย ให้มันเป็น… เห็นไหมคะ ลักษณะของ ตรงนี้ ตรงปลายกลีบมันจะเป็นรูปหัวใจเหมือนหัวใจน่ะ โอ.เค. ไหมคะ โค้งออก ดึงลงมาอีกหน่อยก็ได้ มันจะมาจากรูปแบบของอะไรนะ ใบไม้เมื่อกี้เห็นหรือเปล่า ค่อยไปดัดต่อนะ ลักษณะ ไปดัดต่อนะ เราจะให้ตรงนี้เป็นลักษณะเป็นส่วนนี้ เห็นหรือเปล่า นึกออกไหมคะ เป็นลักษณะคล้ายอย่างนี้ โอ.เค. นะคะ เป็นลักษณะตรงมุมหัวใจแบบนี้ค่ะ จากตัวนี้ นะคะ ลดขนาดลง หรือเพิ่มขึ้น นี่ ๆ เห็นไหม เอาหัวใจให้มันออกข้างอย่างนั้นน่ะ โอ.เค. หรือยัง ใกล้เคียง โอ.เค.ไหม ประมาณนี้ เห็นไหมคะ ให้ได้ประมาณนี้ โอ.เค. ไหม หรือไม่อีกรอบ ใหม่อีกรอบ เหมือนมันจะไอ้นี่เกินไป ใช่ไหม พอดึงแล้ว ปรับไง ปรับค่า ปรับค่า มันจะมีให้ปรับค่า ไม่สวย เมื่อกี้ล่ะ โอ.เค. แล้ว ประมาณนี้นะคะ เลื่อนจุดตรงนี้อีกนิดหนึ่งบ่ ขึ้นไปนิดหนึ่ง ว่ารูปเดิม Work แล้ว นะคะ รูปครั้งแรกเราอยู่ไหน อยู่ประมาณนี้นะคะ ทีนี้ สิ่งที่จะทำต่อไป คือ เราจะทำให้มันกลายเป็นนี่ ดอกนี่ทำอย่างไร ดูนะคะ เลือก ถ้าใครได้ที่เป็นลักษณะคล้ายอย่างนี้แล้ว กลีบดอกไม้เป็นลักษณะคล้ายอย่างนี่แล้ว ให้ไปที่ลูกศรสีดำแล้วให้มันเลือก ให้ขึ้นกรอบสีน้ำเงินอย่างนี้ แล้วให้เลือกเมนู Effect Distort &amp; Transform แล้วก็เลือกคำว่า Transform นะคะ มันจะขึ้น Pop Up ตัวนี้มา เราจะใส่นะคะ มีอยู่ 2 ค่า ตรง… เห็นไหมคะ ตรง Location ให้ใส่ค่า 60 ตรง Compress ให้ใส่ค่า 5ติ๊ก Preview จะได้เห็น ใส่เข้าไป แล้วจะเกิดอะไรขึ้น เมนูชื่อว่า เดี๋ยว cancel ก่อน เมนู Effect Distort &amp; Transform แล้วก็เลือก คำว่า Transform ค่าที่จะต้องใส่อยู่ตรงที่ Angle Lotate นี่ 60 ค่ะ ก็คือ ให้มันหมุน 60 องศา แล้วตรงจำนวน Copy เราจะใส่ 5 ก็คือ เพิ่ม Copy ขึ้นมาอีก 5 ตรง Preview ให้คลิกเข้าไปด้วย 5 เยอะเกินไหม ไม่ได้ 5 เยอะไป ถ้า 5 เยอะไป ปรับได้นะคะ Cancel ก่เหมือนดอกมันจะใหญ่ลดไซซ์มันลงอีกลองดูก่อนนะคะ ประมาณนี้ ดูสิ ดอกมันใหญ่ใช่ไหมให้มันเล็กลง ๆ ลองใหม่นะคะ Effect Destroy Transform Transform รัศมีในการวางตำแหน่งก็อบปี้เฉียง ๆ นี่ 60 องศา จำนวน Copy นะ 5 ตัว แล้วให้ติ๊ก Preview ไว้จะได้เห็น ว่า เมื่อมันเรียงมาแล้วน่ะ กลีบดอกมันจะสวยไหม แสดงว่ามันอ้วนไป ต้องทำ กลีบให้มันผอมกว่านี้หน่อย อย่างนั้นขอใช้ตัวช่วยตัวนี้หน่อย นี่ไง มันเป็นหัวใจอยู่ เมื่อมันไม่ได้เราก็จะ Cancel ลดขนาดลงถูกแล้ว เสร็จแล้วเลือกลูกศรสีขาว แล้วก็ โอ.เค. ไหม โอ.เค. เอาใหม่นะ ตอนที่ดูนะคะ ตอนที่ได้ชิ้นส่วนนี้มานะคะ ชิ้นส่วนนี้มา แล้วเราให้ทำอะไรนะ ให้กลับ หมุนมันใช่ไหม หมุนมันให้เป็นแนวตั้ง อยู่ในแนวตั้ง เสร็จแล้ว ลดขนาด ลดไซซ์ลง ใช่ไหมคะ ลดไซซ์ลงให้เล็กลงนะคะ เลือก Direct Selection สีขาว กดที่ตรงจุด จุดสีน้ำเงินด้านบน 1 ครั้ง แล้วกดลูกศร ปุ่มลูกศรชี้ลง ลงไปเรื่อย ๆ จนมันเป็นรูปอะไร รูปหัวใจ เอามากเอาน้อย ครับ เลือกใช้ลูกศรขาวหรือยัง ใช้ลูกศรขาว เดี๋ยวนะ ย้อนคืน ลูกศรขาวเสร็จแล้ว เดี๋ยวเด้อ แล้วกด… มือไวเกินห้ามใจจังเลย Shift+Ctrl+Z ใช้ลูกศรขาวเลือกใช่ไหมคะ กดตำแหน่งจุด นี่ ๆ มุมบนน่ะ สีน้ำเงิน 1 ครั้ง ให้มันขึ้นขาสีน้ำเงิน 2 ข้างอย่างนี้ ขึ้นหรือยัง เสร็จแล้วไปที่ปุ่มลูกศร ขึ้น บน ลงล่าง ซ้ายขวาน่ะ เลื่อนลงไปเรื่อย ๆ จนกระทั่งมันเป็น… มันหดลงไปเป็นรูปหัวใจน่ะ มันเบี้ยวก็ขยับไปกึ่งกลางน่ะ ก็คือใช้ ซ้ายขวา ขยับ ใช้คือเราไปกดตรงนั้นก็ไม่ถนัด มาใช้ลูกศรนี่มา โอ.เค. ไหม ข้างล่างเพิ่มความยาวให้มันอีกหน่อย ที่ปลายล่าง แล้วก็โอ.เค. ไหม ได้หัวใจหรือยัง ให้ได้ประมาณนี้ แล้วถึงจะใช้เมนู Effect ติ๊กดูก่อน ถ้า 60 มันชิดไป เราก็ลดลงก็ได้ ตอนนี้ได้หัวใจหรือยัง ถ้าได้แล้วถึงจะใช้ไอ้ตัวนี้ได้นะ ใครยังทำหัวใจไม่ได้ โจโจ้ ลืม โจโจ้ ทำหัวใจได้หรือยัง ทำหัวใจได้หรือยัง</w:t>
      </w:r>
    </w:p>
    <w:p>
      <w:pPr>
        <w:pStyle w:val="BodyText"/>
      </w:pPr>
      <w:r>
        <w:t xml:space="preserve">(ล่าม) ทำยังไม่ได้ครับ</w:t>
      </w:r>
    </w:p>
    <w:p>
      <w:pPr>
        <w:pStyle w:val="BodyText"/>
      </w:pPr>
      <w:r>
        <w:t xml:space="preserve">(อาจารย์) อีกทีหนึ่งนะ อีกครั้งหนึ่ง ก่อนอื่นให้เลือก ลบออกเลยก็ได้ ลบอันเดิมออกเลยก็ได้ ตั้งแต่ใบไม้ใบที่ 3 ใหม่ Ctrl+C Ctrl+V เอาใบไม้ใบที่ 3 มาหมุนใช้ไหม ถ้าเลือก Free Transform เลือกหมุนใบไม้ให้ตั้งขึ้นอย่างนี้ แล้วก็ทำอะไรคะ ลดขนาดมันลงใช่ไหมคะ ลดขนาดใบไม้ลงใช่หรือเปล่า หรือเราหมุนผิด ไม่น่าใช่ ลองหมุนกลับอีกด้านหนึ่งดูสิ โอ.เค. นะคะ แล้วให้คลิกเลือกลูกศรสีขาว 1 ครั้ง แล้วไปคลิกที่ตำแหน่งจุดตรงมุมบนนี่ 1 ครั้ง คือถ้าไม่ลากลงมานี่เห็นไหม ก็ใช้วิธี Ctrl + Z ใช้วิธีกดลูกศรน่ะค่ะ กดลูกศรเพื่อให้มันเกิดนเส้น ให้มันเป็นอย่างนี้ หัวใจ โอ.เค. ไหม เอาทางตูดมาทำก็ได้ปะเห็นไหม ได้หัวใจแล้วใช่หรือเปล่า ถ้าใคร… โจโจ้ได้หรือยัง ทำได้ไหม เป็นหรือเปล่า ได้หรือเปล่า ทำได้แล้วหรือยัง โอ.เค. เพราะฉะนั้นเราจะมาเรียงดอกไม้กันนะคะ มันยังไม่ชินไง ต้องหัดไปเรื่อย ๆ เลือก เมนู Effect แล้วก็ Effect แล้วก็ Distroy and Transform ค่าที่จะตั้งมีอะไรบ้าง 1. Augle เอา 60 แล้วก็ตัวนี้เอา 5 อย่าลืม ติ๊ก Preview ด้วย 5 คือ หมายถึง Copy อีก 5 ครั้ง ให้มัน Copy เพิ่มให้อีก 5 ครั้ง ถ้าเราติ๊ก Preview เราจะเห็นว่าหรือองศาที่มันเอียงเป็นอย่างไร ติ๊กที่ Preview สะก่อน นี่แล้วใส่องศา แล้วก็มาใส่จำนวน Copy ไอ้นี่เห็นไหม มันหมายถึงตำแหน่งที่จะให้เราวางไอ้ใบไอ้นี่ เรียงไปน่ะ ดอกไม้ เรียงไป นึกออกนะ เลือก… เลือกจุดล่างนะเห็นไหม ต่างกันนะ เลือกจุดบนกับจุดล่างนี่ เห็นหรือเปล่า เออ ตำแหน่งจุด มีผลกับดอกไม้เราน่ะ ดูนะ เข้าใจหรือเปล่า เลือกจุดล่างนะคะ เหมือน เหมือนหัวใจเราจะ ไปหน่อย ลดองศาก็ได้ ลองลดองศาดู เหลือ 40 องศา สิ ถ้าอย่างน้อยใกล้เคียงก็คลิก OK ดูก่อน อะไรล่ะ ไปกดโดนอะไรล่ะ ทำไมมันหาย ไปกด Ctrl + Z ไปกดเฉยเลย กด Ctrl+Z เฉยเลย ไม่เป็นอะไร เรามีต้นแบบอยู่ นี่ ๆ ไอ้หัวใจมันจะตรงจะเบี้ยวนี่ มันอยู่ไอ้นี่เราด้วยนะ จะได้ขยับน้อยลง เอาประมาณนี้ เมื่อกี้มันเหมือนมันจะบานมากไป ไม่พอใจ Effect ใหม่ เราก็ยังไม่กด OK มัน ติ๊ก Preview ไว้ก่อนจะได้เห็น ว่าถ้า Copy แล้วมันจะเป็นอย่างไร ใส่องศาเข้าไป 60 โอ.เค. ไหม โอ.เค. บ่ และลองใส่สีดู ลองเปลี่ยนสีนะเด็ก ๆ เลือกทั้งหมด แล้วก็เปลี่ยนสี เอาสีอะไร สีแดงเหมือนตัวอย่าง ดึงไม่เป็นเอาอีกแล้ว คลิกจุดหรือยัง คลิกตำแหน่งจุดข้างบนก่อน 1. ถ้าไม่ใช้เมาส์ดึง ใช้ลูกศรไง ขึ้นลงน่ะ ขึ้นลง ซ้ายขวาน่ะ โอ.เค. ไหม โอ.เค. ไหม คือ บางทีใช้เมาส์มันบังคับมือยากกว่า ใช่หรือเปล่า ก็ให้ไปกดลูกศรซ้ายขวาเอาน่ะลูก มันมีซ้ายขวากับบนล่าง เลื่อนขึ้นเลื่อนลงนะ เลื่อนซ้ายเลื่อนขวา นี่เห็นไหม มันบานไป หัวใจมันมากไป มันก็ มันก็จะกางมาก ไอ้องศาที่เราเรียง จะวางมันด้วย 60 อาจจะเยอะไปก็ลดค่าองศาลง นึกออกนะคะ เมื่อได้ดอกที่ 1 ดอกที่ 2 ที่เป็นตัวเล็ก ๆ แบบนี้ เดี๋ยวนะ เห็นหรือเปล่า ดอกที่ 2 ข้างในสีขาว เราก็เอาตัวใหญ่ Copy แล้วก็หดไซซ์ให้เล็กลงนะคะ เปลี่ยนสีเป็นสีขาว ก็จะเป็นกลีบดอกอยู่ข้างใน ถูกต้องไหม นี่ ผมยังไม่ได้ดอกนี้เลย นี้เลย เดี๋ยวให้ดู เดี๋ยวให้ดู นี่ ๆ ไหนใครยังทำไม่ได้ ยกมือ ใส่สี ใส่เกสรเข้าไปตกแต่งเอง เอง ถ้าไม่เอาเกสรลักษระกลีบแบบนี้ก็ ใช้อะไร วงกลมก้ได้ ใช่หรือเปล่า วงกลมสีขาวไปแปะ มันก็เป็นอีกรูปแบบหนึ่ง เหมือนโจโจ้ เกสรใช้สีอะไร ตรงนี้ใช้อะไรทำเกสรนะคะ โจโจ้เขาก็เปลี่ยน ตอนนี้โจโจ้กำลังไปช่วยเพื่อนนะคะ มีผู้ช่วยส่วนตัวแล้ว ยุ้ย หรือ ไม่ได้ ปัญหาของยุ้ยเด้อ ปัยหาของยุ้ย ตรงใบไม้น่ะ ใบไม้ยุ้ยน่ะ มันส่วนโค้งใบเหมือนมันเบี้ยว พอเอาไหทำเป็นกลีบดอกที่เป็นหัวใจมันก็เลยเบี้ยว ดังนั้นให้ยุ้ยทำวงรีขึ้นมาใหม่ก่อน เออ สร้างวงรีใหม่ก่อน เออ ให้สร้างวงรีใหม่ก่อน ใช่ ๆ วงรีขึ้นมา 1 อัน ทำ เดี๋ยวไปดูช่วย มาดูดูนะคะ ดูวิธีทำตัวที่เราสร้าง ไอ้ตัวที่เราสร้างน่ะ ให้มันเป็นพู่กันทำอย่างไรนะคะ อ๋อ เหลือผีเสื้อจะยากหน่อย เพราะฉะนั้นเดี๋ยวทำใบไม้ก่อน ใบไม้ก่อนนะคะ อันยากเอาไว้ทีหลัง ใบไม้นะคะ เราจะทำใบไม้ ไอ้นั่นหายไปไหนหมด ชิ้นส่วนยังอยู่นะคะ ดู ๆ ใบไม้เราหน่อย เลือกนะคะ ลูกศรสีดำ Selection Tool เลือกรูปล่างสุด 1 ครั้งเสร็จแล้ว Copy นะคะ Copy Ctrl + C แล้วก็ Ctrl + ฮ ทำให้มันแหลม ๆ แบบนี้ โอ.เค. ไหม โอ.เค. หรือยังคะ อันนี้จะเป็นไกด์ไลน์ ที่จะทำ Brush ดูนะคะ ไอ้เส้นเหลี่ยม ๆ นี่ เส้นยาว ๆ รี ๆ นี่ จะเป็นหัวพู่กันอีกแบบหนึ่งของเรานะคะ เมื่อได้แล้ว เราเลือกมัน ให้เปิด หน้าจะไม่เห็น ให้เลือก ไม่เห็นจากแถบเครื่องมือนะคะ ตกขอบไป อย่างนั้นไปที่เมนู Window ก็ได้ แล้วหาคำว่า Brush เห็นหรือเปล่าให้มันขึ้นนี่ ไอ้นี่ขึ้นมานี่ ให้มันขึ้นหน้าต่าง Property อย่างนี้ขึ้นมา หน้าต่าง ขึ้น Panal นี้ขึ้นมา หาไม่เจอ ไปที่เมนูอะไรจำได้ไหม ดูใหม่นะคะ ดูใหม่ เดี๋ยวปิดก่อน ไปที่เมนู Window แล้วเลื่อนหาคำว่า Brush หรือกด F5 มีคีย์ลัด คือ F5 นะคะ แต่ทีนี้จะให้ดู… ความจริงแถบเครื่องมือน่ะ มันจะมีรูปที่เป็นพู่กันอยู่ แต่ในจอมันไม่เห็น เราก็มาเปิดจากตรงนี้ได้ ให้จำไว้เลยว่า ถ้า เครื่องมือที่อยู่ทางด้านขวามือไม่เห็นนี้ ก็มาที่เมนู Window เลยนะคะแล้วเลือกคลิกลงไปนะคะ ให้มันขึ้น Properties Panel อย่างนี้ขึ้นมา พอขึ้นมาแล้ว ก่อนอื่น มาดูที่ พู่กันที่เราจะทำนะคะ ให้มันเป็นเส้นยาว ๆ จะต้องให้มันขึ้นกรอบสีน้ำเงิน เพื่อให้เราจะเลือกตัวนี้เป็นพู่กันด้วย โอ.เค. นะคะ พอเลือกแล้วนะคะ คลิกที่นี่ตรง Brush มันจะมีเมนูด้านข้าง เห็นหรือเปล่า เห็นไหมคะ คลิกที่คำว่า New brush ให้ดูก่อนนะคะว่า Brush ที่มันมีเดิน มีแค่เส้นแบบนี้ เป็นจุดแล้วก็เป็นเส้นแบบอย่างนี้นะคะ เราจะทำ Brush ตัวนี้ขึ้นมา ดูนะคะ คลิกขวาตรงมุมขวาให้มันขึ้นหน้าต่าง Pop-Up อย่างนี้ New Brush แบบ Art Brush ตัวที่ 3 ติ๊กช่องที่มีคำว่า Artbrush เห็นหรือเปล่า อันที่ 3 เสร็จแล้วคลิก OK ดูนะคะ ตั้งค่าอะไรบ้าง นะ เมื่อกี้เลือก New Brush นะคะ เสร็จแล้ว เลือก Art Brush เสร็จ Artbrush เสร็จตรงค่า Method ให้เลือกเป็น drดูนะคะ ค่าที่จะเลือก ตรงนี้ Method เลือกเป็น Thin เสร็จแล้วOK อธิบายก่อน ขออธิบาย Art Brush Option นี่เป็นการกำหนด เหมือนเราทำอันนี้แล้ว สังเกต สามารถเปลี่ยนรูปแบบการตวัด เห็นไหม ก็คืออยู่ Direction อยู่ตรงนี้ แล้วก็มาเปลี่ยนได้นะคะ สีก็มาเปลี่ยนตรงนี้ได้เห็นไหม Key Colors เปลี่ยนได้ ลองคลิก OK ก่อน ยังไม่ตั้งค่าอื่น สังเกตที่ตำแหน่งพู่กัน มีพู่กันใหม่เพิ่มขึ้นมา คือ ตัวนี้ของเรา เวลาจะใช้งานนะคะ เราเลือก แล้วก็ไปเลือกที่รูปพู่กัน ขอโทษเปลี่ยนสีครับ เปลี่ยนสีก่อน เปลี่ยนสีใบไม้ก่อน เปลี่ยนสีพู่กัน เปลี่ยนตรงนี้ก็ได้ ทีนี่เลือกพู่กัน จะต้องเป็นสีเส้นนะคะเด็ก ๆ ดูด้วย ๆเลือกสีขาวครับ นั่นไง เราจะทำใบนี่ เห็นหรือเปล่า ค่อย ๆ เห็นไหม มันต้องวาดโค้งสินะ วาดไป ๆ ตวัดนิด ๆ นี่ถ้าหัวมันใหญ่เปลี่ยนตรงนี้นะคะนี่ไง เปลี่ยนหัวพู่กัน เส้นเล็ก เส้นใหญ่ ขึ้นอยู่กับตรงนี้เห็นไหม ทำ 1 ตัวนี่ แต่ได้ลักษณะหัวของพู่กันได้หลายแบบเห็นไหมคะ เห็นหรือเปล่า เพราะฉะนั้นถ้าหัวพู่กันมันใหญ่ ก็เปลี่ยนขนาดหัวพู่กันนะคะ วาดให้มันโค้ง ๆ หน่อย โอ.เค. ไหม ใส่ตรงนี้นิดหนึ่ง ไหมคะ เลือกให้ตรงปลายเล็กเห็นหรือเปล่าต้องมาเปลี่ยนตรงนี้ อยู่ที่การตวัดมือเราน่ะ ถ้าอยากให้เส้นมันใหญ่ก็ปรับขนาดเส้นได้ นึกออกนะ คือบ่เปลี่ยนสี เอ้า ดู ๆ สี พู่กัน มันเป็นเส้น เพราะฉะนั้นต้องใส่สีที่เส้นนะเด็ก ๆ เห็นไหม ถ้าด้านบนน่ะ ให้เลือกช่องที่ 2 ช่องที่ 1 ไม่ต้องนะคะ เออ เช่น ๆ เออ ถ้าสมมติสีเขียว ใส่สีเขียวให้ดู นี่เห็นไหม เส้นเล็กมาก ตวัดเล่นดูก่อน ตวัดดู เห็นไหมคะ เห็นหรือเปล่า ขึ้นอยู่กับการตวัดมือเราด้วย เราจะตะหวัดไปอย่างไร ลักษณะ เส้นพู่กันมันก็จะขึ้น เห็นไหม เห็นเปล่า เห็นไหมมันเป็นพู่กันแล้วเห็นไหมคะ แล้วดูถ้าเปลี่ยนเป็น… เปลี่ยนทิศทางขอเปลี่ยนทิศทางดู เห็นไหม ลักษณะก็เปลี่ยน ลายเส้นก็เปลี่ยน เปลี่ยนแบบใหญ่มาก มันเปลี่ยนค่าจากตรงนี้ล่ะ สามารถเปลี่ยนได้ นี่เห็นไหม เส้นจะเล็กจะใหญ่ขึ้นอยู่กับขนาด หรือ อันนี้คือลักษณะรูปแบบเส้นที่จะให้วาดมานะคะ ว่ามันเป็นอย่างไร เห็นไหมคะ ก็คือรูปทรงเส้น ให้โดนครึ่งหนึ่งนี่เห็นหรือเปล่า ลอง ๆ ตวัดพู่กันดูก่อนนะครับ เห็ฯไหมครับ ต้องการแบบไหนครับ เห็นไหมครับ เลอะไปหมด เข้าใจวิธีการทำพู่กันแล้วหรือยัง ยัง 1. ก็คือเราจะต้องมีตัวตัวอะไรคะ ตัวหัวมันก่อน ต้องทำหัวพู่กันก่อน นะคะ ก็คือ เช่น ๆ ๆ ตอนนี้บอกว่า จะทำหัวใบไม้สีขาว ขนาดเส้นเอาตรงข้างในเล็ก เอาขนาดเส้นเล็ก ๆ หน่อย เห็นเปล่า ๆ ค่อย ๆ ลาก นี่นะคะ 2 โอ.เค. ไหม ได้ใบไม้แล้ว เห็นหรือเปล่า หลักการเดียวกัน จะทำให้ใบไม้เดียวกัน ก็คือเราจะเลือกตัวนี้ ชิ้นส่วนของใบไม้ ฉันจะ… แย่แล้ว not responding เลย สงสัยจะอ่านค่าเยอะไปหน่อยนะคะ นี่แต่ตอนทำ เป็นพู่กัน มีส่วนเกินออกมา สังเกตไหม มีส่วนเกินออกมา ให้เราเลือกเมนูที่ชื่อว่า Window patch finder นะคะ มีเส้นแถมโดยไม่รู้ตัว ไปตวัดใส่ตอนไหนล่ะนี่ ตัดไปเสียแล้วน่ะ ค่อยแก้ก็ได้ ใช้ Path Finder ตัดออก ตัดเส้นที่มันเกินออก ย้อนให้ดูก่อน นี่ตอนแรกมีเส้นแบบนี้ ที่เกินมา เส้นอันหนึ่งอยู่ไหน พอตอนเราระบายน่ะ แล้วทีนี้เวลาเราจะเอาไปใช้น่ะ เราจะต้องตัดส่วนเกินมันออกนะคะ ใช้ Patch ตัดมันออกแล้วก็อย่าลืมใส่สีให้เส้น เห็นหรือเปล่า มันก็จะมาเหมือนเดิม เครื่องมือตัวนี้ ที่มันบอกว่า ไอ้เมาส์ตัวใหม่นี่ มันบังข้อความหมดเลยนะคะ ที่เป็นรูป 2 อันซ้อนกันน่ะ ก็คือมันจะตัดส่วนที่เกินออกจากรูปก่อนดูเด้อนี่หายไปเลย เส้นที่มันเกินออกจากตอนเราตะหวัดพู่กันน่ะค่ะ ไม่อย่างนั้น พอไปทำพู่กันมันก็จะมีไอ้เส้นเล็ก ๆ โผล่มาด้วย ทำใหม่ Ctrl + Z นี่นะพอตอนเราทำตอนแรกจะเป็น พอครอบเพื่อเลือกท้งหมดน่ะ เส้นจะเกินมาใช่หรือเปล่า เส้นพู่กันที่เราวาด ทีนี้เราต้องการให้มันหายไป เราเลือกเมนู Patch Finder แล้วเลือกตัวนี้ค่ะ Pathfinder ที่เป็น 2 อันซ้อนกันน่ะ กด 1 ครั้ง กดตรงไหน นี่ ๆ ๆ ที่เป็นรูปนี้ อันนี้มาจากไหน ไปที่เมนู Window แล้วหาคำว่า Finder ไง นี่ไง Window แล้วก็หาคำว่า Shift +Crtl +F9 กด Shift+Ctrl+F9 เลือกตัวนี้ ตัวที่เป็น Drive… อะไรสักอย่าง ลูกศรมันบังนะคะ 1 ครั้ง มันก็จะตัดเส้นให้ แต่มันก็จะแปลงค่าเส้น เราก็ไปเติมค่าเส้นใหม่อีกครั้งหนึ่ง ว่าเป็นสีขาวอย่างนี้ ก็จะได้ใบไม้มา 1 ใบนะคะ เสร็จแล้วเราก็ไปทำ Brush เหมือนเดิมของเรา เปลี่ยน New Brush ทีนี้ลองเปลี่ยนจาก Art Brush เป็น สแคดก็ได้ดู เปลี่ยนรูปแบบ แล้วจะเป็นความแตกต่างว่ามันแตกต่างกันอย่างไร OK คลอก OK นะคะ ดู Sเลือก Brush ก่อน แล้วก็เลือกพู่กัน เห็นไหม Skatcher Busเวลากดพู่กันค้างแล้วลาก ใบไม้มันจะเพิ่มจำนวนขึ้น มันจะไม่ขึ้นเป็นเส้นเดียวน่ะ เปลี่ยนหัว เปลี่ยนขนาดหัว ใหญ่ไปก็ลดไซซ์นะคะ เห็นหรือเปล่า เห็นไหม ถ้าสแคชเตอร์บรัช เห็นไหมคะ มาเป็นแผงเลย รูปแล้วนะ Skater bush ต่างจาก Art Brush อย่างไรนะคะ ขนาดไหนนี่ โอ.เค. นั่นยัง… กดอย่างไว เราก็เปลี่ยนสีได้นะคะ เปลี่ยนสีจากนี่ก็ได้ สีเขียว ใบไม้สีเขียว กลายเป็นไม่เติมสีเสียอย่างนั้น ขนาดนะครับ เปลี่ยนขนาดอยู่ตรงนี้ เส้น กับ สีพื้น ตรงนี้ เวลา จะแก้ Brush ที่เราทำไปแล้ว วิธีการนะคะ เด็ก ๆ ดูดี ๆ Double Click ไปที่เราสร้าง แล้วก็มาเลือกเหมือนเมื่อกี้ Skater Bush นะคะ ลองเลือกเป็น Huge Shift แล้วก็เปลี่ยนสี ให้เปลี่ยนสี จากสีดำ ไม่ให้เปลี่ยนหรือ Apply Stroke เส้นสีเขียว เลือกผิดใช่ไหม มันต้องเป็นสีอะไร สีขาว รู้แล้ว ข้าพเจ้าลืม Group มันนี่เอง เดี๋ยวขอลองเปลี่ยนสีก่อนนะ หนูยังไม่ได้ หนูเปลี่ยนสีไม่ได้ อยู่ตรงนี่ล่ะ อยู่ตรง Method นี่ล่ะ เดี๋ยวขอเปลี่ยนเป็น… Apply Stroke 1. อันดับแรกคลิกนี่ เห็นไหม ข้างบน อย่างนั้นเราต้องแก้ตัว Brush เราก่อน Ctrl+Z ไป ถ้าทำไปแล้ว ถ้ามันไม่ใช่ เราลบได้ เห็นหรือเปล่า มันก็ย้อนแล้ว เราต้อง Group ให้เป็นชิ้นเดียวก่อนนะ เปลี่ยนสีต้งแต่ต้นฉบับเลย ถ้าอย่างนั้น โอ.เค. ไหม แล้วก็คลิกขวาเพื่อ Group มันด้วยให้เป็นชิ้นเดียว จะมีปัญหาตอนทำเป็น Brush เวลาทำ Brush ต้องให้หัวมันเล็ก ๆ ลดขนาดดว้ย ลดไซซ์ลงไม่ต้องใหญ่มาก เวลาทำนะคะ เสร็จแล้วเหมือนเดิม คลิกเลือกแล้วก็ติ๊กที่ Brush ด้านขวา เลือก New Brush ด้านขวา เลือก New Brush เลือก สแคชเตอร์บรัช นะคะ ดูตรง Method นี่เปลี่ยนจาก Thin เฉย ๆ เป็น Help Shift Key Color ไม่ให้เปลี่ยน ลองคลิก OK ดูก่อน แล้วลองเลือกนะคะ ลองเลือกตัวพู่กัน ขึ้นอยูากับอะไร มันขึ้นอยู่กับฮิวท์แอนเชสด้วย ขึ้นอยู๋กับค่า Hue and Sharde ใช่ ๆ มันจะแปลงค่าจากตัวนั้นเราน่ะ เราก็ต้องมาคลิกเพื่อเปลี่ยน เปลี่ยนจากตรงนี้ก็ได้ เห็นหรือเปล่า ได้แล้ว ถ้ Huge and Shade นี่ ๆ ตัวล่าง ลอง Thin ลองดู Thin เห็นหรือเปล่า นี่ ๆ เปลี่ยนตรงนี้ ให้มาเปลี่ยนตอนนี้ เดี๋ยวนะ เด็ก ๆ เลือกตรงนี้แล้วหรือยัง ดับเบิ้ลคลิกเข้าไป ขอดูค่า Matchtod ตรงค่านี้ Method นี่ มันจะมี Thin มันจะเป็นเหมือนแบบแรกน่ะ ก็คือสีเหมือนต้นฉบับ สีเดียวนะ เออ แต่ทำไมตัวนี้ใช้ Hel and Sharde Version ไหนนี่ แล้วมันก็จะมี Thin and Shade แล้วก็ ต้องดูค่า Method ด้วยนะ Non นี่จะเปลี่ยนไม่ได้ นี่ None มันจะเป็นเหมือนต้นฉบับเลย นี่ เออ ตรงนี้ ดับเบิลคลิกเข้าไปที่ Brush แล้วเลือก Thin เห็นไหม ให้เลือกเป็น หรือไม่ก็ Thin and… ดู Shading นะคะ ถ้าจะใส่ Shading Random &gt; Scatter ก็ Random โลเตชัน ก็ แรนดอม ก็ Random โอ.เค. Apply เมื่อกี้เลือกอะไรนะ ลืม เมื่อกี้เลือกอะไรนะ ลืม ลืมดูว่าตัวเองเลือกอะไร HellThin and Shade เปลี่ยนไม่ได้ เดี๋ยวไปดูให้ คือ ตอนนี้ปัญหาที่พบว่า Brush มันเปลี่ยนสีไม่ได้ ดูดี ๆ นะคะ Double Click เข้าไป แล้วให้ดูที่ช่อง เมดดอตเห็นหรือเปล่า ถ้าช่องนี้ ถ้าเลือกเป็น None ไม่มีสี ก็คือสีต้นฉบับมันมาอย่างไร มันจะไม่ยอมให้เราไปเปลี่ยนสี เราจะต้องเปลี่ยนค่า Method นะคะ ถ้าใครที่ทำพู่กันไปแล้ว 1 อัน ก็มาเปลี่ยนตรงนี่ ซึ่งค่า method ที่ใช้ได้คือ TinShade แล้วก็ Shade ไม่ขึ้น ก็คือ สี ใส่สีเข้าไป แต่สี สีจะเป็นเหมือนสีต้นฉบับแต่สามารถเปลี่ยนได้นะ แล้วก็อันต่อมาก็คือ Tin and shardมันจะเปลี่ยน มีสีต้นฉบับแล้ว Shade มันก็เปลี่ยนนะคะ แล้วก็ Huge Ship ซึ่งแต่เดิม ทำไมเวอร์ชันนี้มันไม่ขึ้นไม่รู้ พอสแคชเตอร์ไป พอเลือก ฮิลชิป จะมีสีอื่นผสมมาด้วย มันจะมีสีที่อยู่ในตารางสีมันน่ะ มันจะมาขึ้นตามนั้น แต่ทำไมเวอร์ชันนี่ทำไมมันไม่ขึ้นไม่รู้ ตั้งค่าแล้วก็ไม่ขึ้น เลือกได้ 3 อันนี้ แต่ถ้าติ๊ก None ไว้ โอ.เค. นะ Non ก็คือไม่มีสีน่ะ ค่าว่าง เราไม่ได้ระบุค่าให้มันนะคะ ใคร ทีนี้ถาม แบงค์ทำพู่กันได้หรือยังครับ ทำได้ไหม พู่กัน เปลี่ยนสีได้อยู่ใช่ไหม</w:t>
      </w:r>
    </w:p>
    <w:p>
      <w:pPr>
        <w:pStyle w:val="BodyText"/>
      </w:pPr>
      <w:r>
        <w:t xml:space="preserve">(อาจารย์) โอ.เค. นะ ดูคนต่อไป</w:t>
      </w:r>
    </w:p>
    <w:p>
      <w:pPr>
        <w:pStyle w:val="BodyText"/>
      </w:pPr>
      <w:r>
        <w:t xml:space="preserve">(ล่าม) ครับผม</w:t>
      </w:r>
    </w:p>
    <w:p>
      <w:pPr>
        <w:pStyle w:val="BodyText"/>
      </w:pPr>
      <w:r>
        <w:t xml:space="preserve">(อาจารย์) กี่โมงแล้วนี่ เดี๋ยวสัปดาห์นี้พอแค่นี้ก่อน สัปดาห์นี้ ปอยอยากเปลี่ยนห้อง เราจะงด เราจะปิดคอร์สนี้ ไปใช้ห้องข้างบน โอ.เค. นะคะ อย่างนั้นเพราะว่า ประมาณว่า ความเร็วจะมีปัญหา Hang บ่อย เดี๋ยวอาจจะปิดคอร์สนะคะ แล้วจะไปใช้ห้องข้างบน ใช้ห้องข้างบนแทนนะคะ สอนเครื่องข้างบนน่าจะไปได้เร็วกว่านี้ด้วย ใช้ได้ง่ายกว่านะคะ ใช้ Mac เพราะฉะนั้น ค่ะ อย่างนั้นสัปดาห์นี้พอแค่นี้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ระบบสารสนเทศทางภูมิศาสตร์</dc:title>
  <dc:creator/>
  <cp:keywords/>
  <dcterms:created xsi:type="dcterms:W3CDTF">2021-03-23T09:00:43Z</dcterms:created>
  <dcterms:modified xsi:type="dcterms:W3CDTF">2021-03-23T09: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กุมภาพันธ์ 2563 เวลา 13.00 น.</vt:lpwstr>
  </property>
  <property fmtid="{D5CDD505-2E9C-101B-9397-08002B2CF9AE}" pid="3" name="subtitle">
    <vt:lpwstr/>
  </property>
</Properties>
</file>